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Australia</w:t>
      </w:r>
      <w:r>
        <w:t xml:space="preserve"> </w:t>
      </w:r>
      <w:r>
        <w:t xml:space="preserve">Brisbane</w:t>
      </w:r>
    </w:p>
    <w:bookmarkStart w:id="24" w:name="X51bcfc7c1ffb2ef5ba604ce383b46be5f686395"/>
    <w:p>
      <w:pPr>
        <w:pStyle w:val="Heading1"/>
      </w:pPr>
      <w:r>
        <w:t xml:space="preserve">Cover Letter for Ophthalmologist Position in Australia Brisbane</w:t>
      </w:r>
    </w:p>
    <w:p>
      <w:pPr>
        <w:pStyle w:val="FirstParagraph"/>
      </w:pPr>
      <w:r>
        <w:t xml:space="preserve">Dear [Hiring Manager's Name],</w:t>
      </w:r>
    </w:p>
    <w:p>
      <w:pPr>
        <w:pStyle w:val="BodyText"/>
      </w:pPr>
      <w:r>
        <w:t xml:space="preserve">I am writing to express my sincere interest in the Ophthalmologist position at [Hospital/Clinic Name] in Australia Brisbane. As a dedicated and experienced ophthalmologist with a passion for advancing eye care, I am eager to contribute my expertise to your esteemed institution, which is renowned for its commitment to excellence in healthcare. Australia Brisbane offers a unique blend of cultural diversity, cutting-edge medical facilities, and a vibrant community—factors that align perfectly with my professional goals and personal values.</w:t>
      </w:r>
    </w:p>
    <w:p>
      <w:pPr>
        <w:pStyle w:val="BodyText"/>
      </w:pPr>
      <w:r>
        <w:t xml:space="preserve">With [X years] of experience in ophthalmology, I have developed a strong foundation in diagnosing and treating a wide range of eye conditions. My career has been driven by a deep-seated desire to improve patients' quality of life through precision, compassion, and innovation. Whether managing complex cases such as cataracts, glaucoma, or retinal disorders or providing routine eye care, I approach every patient with the same level of dedication and attention to detail. My training at [Medical School/Training Institution] and subsequent work in [Previous Workplaces] have equipped me with the technical skills and clinical judgment necessary to thrive in a dynamic healthcare environment like Australia Brisbane.</w:t>
      </w:r>
    </w:p>
    <w:bookmarkStart w:id="20" w:name="why-australia-brisbane"/>
    <w:p>
      <w:pPr>
        <w:pStyle w:val="Heading2"/>
      </w:pPr>
      <w:r>
        <w:t xml:space="preserve">Why Australia Brisbane?</w:t>
      </w:r>
    </w:p>
    <w:p>
      <w:pPr>
        <w:pStyle w:val="FirstParagraph"/>
      </w:pPr>
      <w:r>
        <w:t xml:space="preserve">Australia Brisbane is a hub of medical innovation, and I am particularly drawn to the opportunities it presents for collaboration with leading specialists and access to state-of-the-art technology. The city's growing population and increasing demand for high-quality eye care make it an ideal location to apply my skills. I have followed the advancements in Brisbane's healthcare sector closely, including initiatives like [specific example, e.g., "the expansion of the Royal Brisbane and Women’s Hospital’s ophthalmology department"], which reflect a commitment to excellence that resonates with my own professional ethos.</w:t>
      </w:r>
    </w:p>
    <w:p>
      <w:pPr>
        <w:pStyle w:val="BodyText"/>
      </w:pPr>
      <w:r>
        <w:t xml:space="preserve">In Australia Brisbane, I have also had the privilege of engaging with local communities through outreach programs and educational workshops. These experiences have deepened my understanding of the unique healthcare needs of diverse populations, including Indigenous communities and multicultural groups. I believe that an ophthalmologist must not only be technically proficient but also culturally sensitive and responsive to the needs of patients from all walks of life—a philosophy that has shaped my approach to medicine.</w:t>
      </w:r>
    </w:p>
    <w:bookmarkEnd w:id="20"/>
    <w:bookmarkStart w:id="21" w:name="professional-strengths-and-achievements"/>
    <w:p>
      <w:pPr>
        <w:pStyle w:val="Heading2"/>
      </w:pPr>
      <w:r>
        <w:t xml:space="preserve">Professional Strengths and Achievements</w:t>
      </w:r>
    </w:p>
    <w:p>
      <w:pPr>
        <w:pStyle w:val="FirstParagraph"/>
      </w:pPr>
      <w:r>
        <w:t xml:space="preserve">My career as an Ophthalmologist has been marked by a commitment to continuous learning and professional growth. I have completed advanced training in [specific subspecialties, e.g., "pediatric ophthalmology" or "refractive surgery"] and have published research on [topic, e.g., "the impact of early intervention in childhood vision disorders"]. These accomplishments reflect my dedication to staying at the forefront of medical advancements and applying them to benefit patients.</w:t>
      </w:r>
    </w:p>
    <w:p>
      <w:pPr>
        <w:pStyle w:val="BodyText"/>
      </w:pPr>
      <w:r>
        <w:t xml:space="preserve">One of my proudest achievements is [specific example, e.g., "leading a team that reduced cataract surgery wait times by 30% at [Previous Institution]"]. This project not only improved patient outcomes but also underscored the importance of teamwork and efficient resource management in healthcare. I am confident that my ability to collaborate with multidisciplinary teams and adapt to evolving challenges will add value to your organization.</w:t>
      </w:r>
    </w:p>
    <w:p>
      <w:pPr>
        <w:pStyle w:val="BodyText"/>
      </w:pPr>
      <w:r>
        <w:t xml:space="preserve">In addition to clinical expertise, I bring strong communication skills that allow me to build trust with patients and their families. I believe that effective patient education is a cornerstone of successful treatment, and I take great care in explaining complex medical concepts in accessible terms. This approach has earned me consistent positive feedback from patients and colleagues alike.</w:t>
      </w:r>
    </w:p>
    <w:bookmarkEnd w:id="21"/>
    <w:bookmarkStart w:id="22" w:name="alignment-with-your-institutions-mission"/>
    <w:p>
      <w:pPr>
        <w:pStyle w:val="Heading2"/>
      </w:pPr>
      <w:r>
        <w:t xml:space="preserve">Alignment with Your Institution’s Mission</w:t>
      </w:r>
    </w:p>
    <w:p>
      <w:pPr>
        <w:pStyle w:val="FirstParagraph"/>
      </w:pPr>
      <w:r>
        <w:t xml:space="preserve">At [Hospital/Clinic Name], I see a shared vision of providing compassionate, patient-centered care that prioritizes both clinical excellence and community well-being. Australia Brisbane’s emphasis on innovation and accessibility in healthcare aligns seamlessly with my own values. I am particularly inspired by your institution’s focus on [specific initiative, e.g., "expanding telemedicine services for rural patients"], which reflects a forward-thinking approach to addressing healthcare disparities—a cause I am deeply passionate about.</w:t>
      </w:r>
    </w:p>
    <w:p>
      <w:pPr>
        <w:pStyle w:val="BodyText"/>
      </w:pPr>
      <w:r>
        <w:t xml:space="preserve">As an Ophthalmologist in Australia Brisbane, I would bring a proactive mindset and a commitment to excellence. Whether it is mentoring junior staff, participating in research, or contributing to community health programs, I am eager to play an active role in your organization’s mission. My goal is not only to deliver exceptional care but also to inspire others and contribute to the growth of the ophthalmology field in this region.</w:t>
      </w:r>
    </w:p>
    <w:bookmarkEnd w:id="22"/>
    <w:bookmarkStart w:id="23" w:name="conclusion"/>
    <w:p>
      <w:pPr>
        <w:pStyle w:val="Heading2"/>
      </w:pPr>
      <w:r>
        <w:t xml:space="preserve">Conclusion</w:t>
      </w:r>
    </w:p>
    <w:p>
      <w:pPr>
        <w:pStyle w:val="FirstParagraph"/>
      </w:pPr>
      <w:r>
        <w:t xml:space="preserve">I am excited about the opportunity to join your team and contribute my skills as an Ophthalmologist in Australia Brisbane. The combination of your institution’s reputation, the vibrant healthcare landscape of Brisbane, and the chance to make a meaningful impact on patients’ lives makes this position particularly appealing. I would welcome the opportunity to discuss how my background and vision align with your needs.</w:t>
      </w:r>
    </w:p>
    <w:p>
      <w:pPr>
        <w:pStyle w:val="BodyText"/>
      </w:pPr>
      <w:r>
        <w:t xml:space="preserve">Thank you for considering my application. I look forward to the possibility of contributing to [Hospital/Clinic Name]’s continued success and to growing alongside a team that values innovation, compassion, and excellence.</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Australia Brisbane</dc:title>
  <dc:creator/>
  <dc:language>en</dc:language>
  <cp:keywords/>
  <dcterms:created xsi:type="dcterms:W3CDTF">2026-07-21T14:09:00Z</dcterms:created>
  <dcterms:modified xsi:type="dcterms:W3CDTF">2026-07-21T14:09:00Z</dcterms:modified>
</cp:coreProperties>
</file>

<file path=docProps/custom.xml><?xml version="1.0" encoding="utf-8"?>
<Properties xmlns="http://schemas.openxmlformats.org/officeDocument/2006/custom-properties" xmlns:vt="http://schemas.openxmlformats.org/officeDocument/2006/docPropsVTypes"/>
</file>